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Reading Guide: Adding in Categorical 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/>
          <w:bCs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/>
          <w:bCs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5-05-13T23:11:49Z</dcterms:created>
  <dcterms:modified xsi:type="dcterms:W3CDTF">2025-05-13T23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